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37B050B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49BAA1D0" w:rsidR="00252196" w:rsidRDefault="00290DD5" w:rsidP="00290DD5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tab/>
      </w:r>
    </w:p>
    <w:p w14:paraId="17DE73DF" w14:textId="77777777" w:rsidR="00290DD5" w:rsidRPr="004A089F" w:rsidRDefault="00290DD5" w:rsidP="00290DD5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5C8C23EC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9E5C6F">
        <w:rPr>
          <w:bCs/>
          <w:color w:val="000000"/>
          <w:sz w:val="28"/>
        </w:rPr>
        <w:t>Lê Thị Phượng Ly</w:t>
      </w:r>
    </w:p>
    <w:p w14:paraId="5BAB952E" w14:textId="2DF80724" w:rsidR="00252196" w:rsidRDefault="00252196" w:rsidP="00290DD5">
      <w:pPr>
        <w:tabs>
          <w:tab w:val="left" w:pos="4111"/>
          <w:tab w:val="right" w:pos="8504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45K21.1</w:t>
      </w:r>
      <w:r w:rsidR="00290DD5">
        <w:rPr>
          <w:bCs/>
          <w:color w:val="000000"/>
          <w:sz w:val="28"/>
        </w:rPr>
        <w:tab/>
      </w:r>
    </w:p>
    <w:p w14:paraId="784F503E" w14:textId="10BCA85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9E5C6F">
        <w:rPr>
          <w:color w:val="000000"/>
          <w:sz w:val="28"/>
          <w:szCs w:val="28"/>
        </w:rPr>
        <w:t xml:space="preserve">Công ty R2S </w:t>
      </w:r>
    </w:p>
    <w:p w14:paraId="59700ED7" w14:textId="1C1CBE40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417AFE">
        <w:rPr>
          <w:bCs/>
          <w:color w:val="000000"/>
          <w:sz w:val="28"/>
        </w:rPr>
        <w:t>Hà Thanh Liêm</w:t>
      </w:r>
      <w:bookmarkStart w:id="6" w:name="_GoBack"/>
      <w:bookmarkEnd w:id="6"/>
    </w:p>
    <w:p w14:paraId="05CA8A48" w14:textId="3D702300" w:rsidR="00252196" w:rsidRDefault="00252196" w:rsidP="00290DD5">
      <w:pPr>
        <w:tabs>
          <w:tab w:val="left" w:pos="4111"/>
        </w:tabs>
        <w:spacing w:before="0" w:after="0"/>
        <w:ind w:firstLine="1134"/>
        <w:jc w:val="left"/>
        <w:rPr>
          <w:sz w:val="24"/>
          <w:szCs w:val="24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Ths Cao Thị Nhâm</w:t>
      </w: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11FB7E43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5F68925" w14:textId="77777777" w:rsidR="00290DD5" w:rsidRDefault="00290DD5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4C0FEB2E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19BE3442" w14:textId="0B36E9D2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54B4C8AC" w14:textId="77777777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9203C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9203C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9203C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9203C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9203C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9203C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9203C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9203C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9203C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9203C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9203C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9203C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9203C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9203C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9203C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9203C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Pr="00290DD5" w:rsidRDefault="00B5666E" w:rsidP="00F84111">
      <w:pPr>
        <w:pStyle w:val="Nomal-"/>
        <w:rPr>
          <w:lang w:val="de-DE"/>
        </w:rPr>
      </w:pPr>
      <w:r w:rsidRPr="00290DD5">
        <w:rPr>
          <w:lang w:val="de-DE"/>
        </w:rPr>
        <w:t>Đ</w:t>
      </w:r>
      <w:r w:rsidR="00671A40" w:rsidRPr="00290DD5">
        <w:rPr>
          <w:lang w:val="de-DE"/>
        </w:rPr>
        <w:t>ề</w:t>
      </w:r>
      <w:r w:rsidRPr="00290DD5">
        <w:rPr>
          <w:lang w:val="de-DE"/>
        </w:rPr>
        <w:t xml:space="preserve"> tài này nghiên cứu </w:t>
      </w:r>
      <w:r w:rsidR="00F84111" w:rsidRPr="00290DD5">
        <w:rPr>
          <w:lang w:val="de-DE"/>
        </w:rPr>
        <w:t>…</w:t>
      </w:r>
    </w:p>
    <w:p w14:paraId="1FDAFA01" w14:textId="484694BD" w:rsidR="00B5666E" w:rsidRPr="00290DD5" w:rsidRDefault="00B5666E" w:rsidP="00B5666E">
      <w:pPr>
        <w:pStyle w:val="Nomal-"/>
        <w:rPr>
          <w:lang w:val="de-DE"/>
        </w:rPr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290DD5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  <w:lang w:val="de-DE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Pr="00290DD5" w:rsidRDefault="006D201A" w:rsidP="003F61CE">
      <w:pPr>
        <w:pStyle w:val="Nomal-"/>
        <w:rPr>
          <w:lang w:val="de-DE"/>
        </w:rPr>
      </w:pPr>
      <w:r w:rsidRPr="00290DD5">
        <w:rPr>
          <w:lang w:val="de-DE"/>
        </w:rPr>
        <w:t>Kết luận và hướng phát triển</w:t>
      </w:r>
      <w:r w:rsidR="00153BDA" w:rsidRPr="00290DD5">
        <w:rPr>
          <w:lang w:val="de-DE"/>
        </w:rPr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4B7C1" w14:textId="77777777" w:rsidR="009203CD" w:rsidRDefault="009203CD" w:rsidP="00352F46">
      <w:r>
        <w:separator/>
      </w:r>
    </w:p>
    <w:p w14:paraId="70AA4C7D" w14:textId="77777777" w:rsidR="009203CD" w:rsidRDefault="009203CD" w:rsidP="00352F46"/>
    <w:p w14:paraId="50454E65" w14:textId="77777777" w:rsidR="009203CD" w:rsidRDefault="009203CD" w:rsidP="00C50F39"/>
    <w:p w14:paraId="0DDD639E" w14:textId="77777777" w:rsidR="009203CD" w:rsidRDefault="009203CD"/>
  </w:endnote>
  <w:endnote w:type="continuationSeparator" w:id="0">
    <w:p w14:paraId="10B710BB" w14:textId="77777777" w:rsidR="009203CD" w:rsidRDefault="009203CD" w:rsidP="00352F46">
      <w:r>
        <w:continuationSeparator/>
      </w:r>
    </w:p>
    <w:p w14:paraId="5A09867D" w14:textId="77777777" w:rsidR="009203CD" w:rsidRDefault="009203CD" w:rsidP="00352F46"/>
    <w:p w14:paraId="3A79435D" w14:textId="77777777" w:rsidR="009203CD" w:rsidRDefault="009203CD" w:rsidP="00C50F39"/>
    <w:p w14:paraId="591A0FC4" w14:textId="77777777" w:rsidR="009203CD" w:rsidRDefault="009203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C4E02F" w14:textId="77777777" w:rsidR="009203CD" w:rsidRDefault="009203CD" w:rsidP="00352F46">
      <w:r>
        <w:separator/>
      </w:r>
    </w:p>
  </w:footnote>
  <w:footnote w:type="continuationSeparator" w:id="0">
    <w:p w14:paraId="26CA0AF9" w14:textId="77777777" w:rsidR="009203CD" w:rsidRDefault="009203CD" w:rsidP="00352F46">
      <w:r>
        <w:continuationSeparator/>
      </w:r>
    </w:p>
    <w:p w14:paraId="3013AE7A" w14:textId="77777777" w:rsidR="009203CD" w:rsidRDefault="009203CD" w:rsidP="00352F46"/>
    <w:p w14:paraId="7E1944C0" w14:textId="77777777" w:rsidR="009203CD" w:rsidRDefault="009203CD" w:rsidP="00C50F39"/>
    <w:p w14:paraId="2A6F7010" w14:textId="77777777" w:rsidR="009203CD" w:rsidRDefault="009203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EBD31" w14:textId="77777777" w:rsidR="006F122E" w:rsidRDefault="009203CD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28D7" w14:textId="77777777" w:rsidR="006F122E" w:rsidRDefault="009203CD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C09FF" w14:textId="4BD86177" w:rsidR="00E22FFC" w:rsidRDefault="009203CD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576E" w14:textId="171CC857" w:rsidR="00E22FFC" w:rsidRDefault="009203CD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9E70" w14:textId="64DE0CDF" w:rsidR="00E22FFC" w:rsidRDefault="009203CD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DD5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99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17AFE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03CD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5C6F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2B7E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,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A5A9F94D-B21F-4F03-93BD-F46242443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8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0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 Thi Phuong Ly</cp:lastModifiedBy>
  <cp:revision>15</cp:revision>
  <cp:lastPrinted>2021-06-02T14:00:00Z</cp:lastPrinted>
  <dcterms:created xsi:type="dcterms:W3CDTF">2022-06-30T16:14:00Z</dcterms:created>
  <dcterms:modified xsi:type="dcterms:W3CDTF">2022-07-06T23:26:00Z</dcterms:modified>
</cp:coreProperties>
</file>